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6466CC" w14:textId="780DC4EB" w:rsidR="00610CD6" w:rsidRPr="006751DC" w:rsidRDefault="006751DC">
      <w:pPr>
        <w:pStyle w:val="Title"/>
        <w:jc w:val="center"/>
        <w:rPr>
          <w:lang w:val="bg-BG"/>
        </w:rPr>
      </w:pPr>
      <w:bookmarkStart w:id="0" w:name="_l21hxq2jmffa" w:colFirst="0" w:colLast="0"/>
      <w:bookmarkEnd w:id="0"/>
      <w:r>
        <w:rPr>
          <w:lang w:val="bg-BG"/>
        </w:rPr>
        <w:t>Бланка за участие в конкурс</w:t>
      </w:r>
      <w:bookmarkStart w:id="1" w:name="_GoBack"/>
      <w:bookmarkEnd w:id="1"/>
      <w:r>
        <w:rPr>
          <w:lang w:val="bg-BG"/>
        </w:rPr>
        <w:t>а</w:t>
      </w:r>
    </w:p>
    <w:p w14:paraId="75C85B99" w14:textId="77777777" w:rsidR="00610CD6" w:rsidRDefault="00610CD6"/>
    <w:p w14:paraId="226F055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610CD6" w14:paraId="63C25488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C2E07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Име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на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отбора</w:t>
            </w:r>
            <w:proofErr w:type="spellEnd"/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40B68271" w:rsidR="00610CD6" w:rsidRDefault="00EA401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EA401B">
              <w:rPr>
                <w:rFonts w:ascii="Calibri" w:eastAsia="Calibri" w:hAnsi="Calibri" w:cs="Calibri"/>
              </w:rPr>
              <w:t>Trouble Team</w:t>
            </w:r>
          </w:p>
        </w:tc>
      </w:tr>
    </w:tbl>
    <w:p w14:paraId="3131C62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35"/>
        <w:gridCol w:w="4905"/>
        <w:gridCol w:w="3120"/>
      </w:tblGrid>
      <w:tr w:rsidR="00610CD6" w14:paraId="716E51CB" w14:textId="77777777">
        <w:tc>
          <w:tcPr>
            <w:tcW w:w="133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644648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номер</w:t>
            </w:r>
            <w:proofErr w:type="spellEnd"/>
          </w:p>
        </w:tc>
        <w:tc>
          <w:tcPr>
            <w:tcW w:w="490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9027C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Студент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(</w:t>
            </w:r>
            <w:proofErr w:type="spellStart"/>
            <w:r>
              <w:rPr>
                <w:rFonts w:ascii="Calibri" w:eastAsia="Calibri" w:hAnsi="Calibri" w:cs="Calibri"/>
                <w:b/>
              </w:rPr>
              <w:t>имена</w:t>
            </w:r>
            <w:proofErr w:type="spellEnd"/>
            <w:r>
              <w:rPr>
                <w:rFonts w:ascii="Calibri" w:eastAsia="Calibri" w:hAnsi="Calibri" w:cs="Calibri"/>
                <w:b/>
              </w:rPr>
              <w:t>)</w:t>
            </w:r>
          </w:p>
        </w:tc>
        <w:tc>
          <w:tcPr>
            <w:tcW w:w="3120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Факултетен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</w:rPr>
              <w:t>номер</w:t>
            </w:r>
            <w:proofErr w:type="spellEnd"/>
          </w:p>
        </w:tc>
      </w:tr>
      <w:tr w:rsidR="00610CD6" w14:paraId="3116455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1F4F114E" w:rsidR="00610CD6" w:rsidRPr="00EA401B" w:rsidRDefault="00EA401B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Николай Минчев Недялко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6DD156BA" w:rsidR="00610CD6" w:rsidRPr="00EA401B" w:rsidRDefault="00EA401B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801321081</w:t>
            </w:r>
          </w:p>
        </w:tc>
      </w:tr>
      <w:tr w:rsidR="00610CD6" w14:paraId="01BA274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446A33CF" w:rsidR="00610CD6" w:rsidRPr="00EA401B" w:rsidRDefault="00EA401B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Невелина Сергеева Аладжова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69BEBC9E" w:rsidR="00610CD6" w:rsidRPr="00EA401B" w:rsidRDefault="00EA401B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801321007</w:t>
            </w:r>
          </w:p>
        </w:tc>
      </w:tr>
      <w:tr w:rsidR="00610CD6" w14:paraId="4999C19F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76D66BF7" w:rsidR="00610CD6" w:rsidRPr="00EA401B" w:rsidRDefault="00EA401B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Виктор Красимиров Хаджие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478E0052" w:rsidR="00610CD6" w:rsidRPr="00EA401B" w:rsidRDefault="00EA401B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801321090</w:t>
            </w:r>
          </w:p>
        </w:tc>
      </w:tr>
      <w:tr w:rsidR="00610CD6" w14:paraId="4464EEC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4D229010" w:rsidR="00610CD6" w:rsidRPr="00EA401B" w:rsidRDefault="00EA401B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ристиян Красимиров Димо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169A00E3" w:rsidR="00610CD6" w:rsidRPr="00EA401B" w:rsidRDefault="00EA401B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801321087</w:t>
            </w:r>
          </w:p>
        </w:tc>
      </w:tr>
      <w:tr w:rsidR="00610CD6" w14:paraId="2CB1A08C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3EEF638" w:rsidR="00610CD6" w:rsidRDefault="00EA401B">
            <w:pPr>
              <w:spacing w:after="160" w:line="259" w:lineRule="auto"/>
              <w:rPr>
                <w:rFonts w:ascii="Calibri" w:eastAsia="Calibri" w:hAnsi="Calibri" w:cs="Calibri"/>
              </w:rPr>
            </w:pPr>
            <w:proofErr w:type="spellStart"/>
            <w:r w:rsidRPr="00EA401B">
              <w:rPr>
                <w:rFonts w:ascii="Calibri" w:eastAsia="Calibri" w:hAnsi="Calibri" w:cs="Calibri"/>
              </w:rPr>
              <w:t>Джан</w:t>
            </w:r>
            <w:proofErr w:type="spellEnd"/>
            <w:r w:rsidRPr="00EA401B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EA401B">
              <w:rPr>
                <w:rFonts w:ascii="Calibri" w:eastAsia="Calibri" w:hAnsi="Calibri" w:cs="Calibri"/>
              </w:rPr>
              <w:t>Мюмюн</w:t>
            </w:r>
            <w:proofErr w:type="spellEnd"/>
            <w:r w:rsidRPr="00EA401B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EA401B">
              <w:rPr>
                <w:rFonts w:ascii="Calibri" w:eastAsia="Calibri" w:hAnsi="Calibri" w:cs="Calibri"/>
              </w:rPr>
              <w:t>Махмуд</w:t>
            </w:r>
            <w:proofErr w:type="spellEnd"/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CB4C997" w:rsidR="00610CD6" w:rsidRPr="00EA401B" w:rsidRDefault="00EA401B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801321048</w:t>
            </w: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610CD6"/>
    <w:rsid w:val="006751DC"/>
    <w:rsid w:val="00EA4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3</Words>
  <Characters>251</Characters>
  <Application>Microsoft Office Word</Application>
  <DocSecurity>0</DocSecurity>
  <Lines>2</Lines>
  <Paragraphs>1</Paragraphs>
  <ScaleCrop>false</ScaleCrop>
  <Company/>
  <LinksUpToDate>false</LinksUpToDate>
  <CharactersWithSpaces>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ristian Krizzon</cp:lastModifiedBy>
  <cp:revision>3</cp:revision>
  <dcterms:created xsi:type="dcterms:W3CDTF">2020-10-01T08:06:00Z</dcterms:created>
  <dcterms:modified xsi:type="dcterms:W3CDTF">2021-10-03T14:08:00Z</dcterms:modified>
</cp:coreProperties>
</file>